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132B0E8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C49E2">
            <w:t>Confirmed</w:t>
          </w:r>
        </w:sdtContent>
      </w:sdt>
    </w:p>
    <w:p w14:paraId="28A3F06E" w14:textId="363CD584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E94B88">
            <w:t>Tuesday 10</w:t>
          </w:r>
          <w:r w:rsidR="00E94B88" w:rsidRPr="00E94B88">
            <w:rPr>
              <w:vertAlign w:val="superscript"/>
            </w:rPr>
            <w:t>th</w:t>
          </w:r>
          <w:r w:rsidR="00E94B88">
            <w:t xml:space="preserve"> December 2024</w:t>
          </w:r>
        </w:sdtContent>
      </w:sdt>
    </w:p>
    <w:p w14:paraId="344B8760" w14:textId="7E223DD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  <w:r w:rsidR="00E94B88">
        <w:t xml:space="preserve"> and London Office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276D5D38" w14:textId="77777777" w:rsidR="00A91F9F" w:rsidRPr="0083472B" w:rsidRDefault="00A91F9F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99DF4FA" w14:textId="77777777" w:rsidR="00A91F9F" w:rsidRDefault="00A91F9F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BCBE72C" w14:textId="77777777" w:rsidR="00A91F9F" w:rsidRPr="0083472B" w:rsidRDefault="00A91F9F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9B691A4" w14:textId="3CC4BE3F" w:rsidR="000A5BA5" w:rsidRDefault="00A91F9F" w:rsidP="000D5F50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160AA8">
        <w:t xml:space="preserve">Items </w:t>
      </w:r>
      <w:r w:rsidR="004D09E5">
        <w:t xml:space="preserve">1.1 to </w:t>
      </w:r>
      <w:r w:rsidR="00160AA8">
        <w:t>6.1.3</w:t>
      </w:r>
    </w:p>
    <w:p w14:paraId="1A2CF640" w14:textId="77777777" w:rsidR="00A91F9F" w:rsidRPr="0083472B" w:rsidRDefault="00A91F9F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9EFA667" w14:textId="77777777" w:rsidR="00A91F9F" w:rsidRPr="0083472B" w:rsidRDefault="00A91F9F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9CF9D41" w14:textId="77777777" w:rsidR="00A91F9F" w:rsidRPr="0083472B" w:rsidRDefault="00A91F9F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6BD20F2" w14:textId="77777777" w:rsidR="00A91F9F" w:rsidRPr="0083472B" w:rsidRDefault="00A91F9F" w:rsidP="000D5F50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43086F8" w14:textId="77777777" w:rsidR="00A91F9F" w:rsidRPr="0083472B" w:rsidRDefault="00A91F9F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04B6C784" w14:textId="77777777" w:rsidR="00A91F9F" w:rsidRPr="0083472B" w:rsidRDefault="00A91F9F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C999586" w14:textId="1E8A4DC6" w:rsidR="00A91F9F" w:rsidRPr="0083472B" w:rsidRDefault="00A91F9F" w:rsidP="000D5F50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7823F4">
        <w:t>Items 1.1 to 5.2.2</w:t>
      </w:r>
    </w:p>
    <w:p w14:paraId="7B09DEAA" w14:textId="77777777" w:rsidR="00A91F9F" w:rsidRPr="0083472B" w:rsidRDefault="00A91F9F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4B0074F" w14:textId="77777777" w:rsidR="00A91F9F" w:rsidRPr="0083472B" w:rsidRDefault="00A91F9F" w:rsidP="000D5F50">
      <w:pPr>
        <w:pStyle w:val="Paragraph"/>
      </w:pPr>
      <w:r w:rsidRPr="0083472B">
        <w:t>Professor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0153CBD" w14:textId="77777777" w:rsidR="00A91F9F" w:rsidRDefault="00A91F9F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34C7AB0" w14:textId="25386799" w:rsidR="00C86991" w:rsidRDefault="00C86991" w:rsidP="00C86991">
      <w:pPr>
        <w:pStyle w:val="Paragraph"/>
      </w:pPr>
      <w:r>
        <w:t>Stella O'Brien</w:t>
      </w:r>
      <w:r w:rsidR="000A7D19">
        <w:tab/>
      </w:r>
      <w:r w:rsidR="000A7D19">
        <w:tab/>
      </w:r>
      <w:r w:rsidR="000A7D19">
        <w:tab/>
      </w:r>
      <w:r w:rsidR="000A7D19">
        <w:tab/>
      </w:r>
      <w:r w:rsidR="000A7D19">
        <w:tab/>
      </w:r>
      <w:r w:rsidR="000A7D19" w:rsidRPr="0083472B">
        <w:t>Present for all items</w:t>
      </w:r>
    </w:p>
    <w:p w14:paraId="680B906C" w14:textId="5FBA0DE9" w:rsidR="00C86991" w:rsidRDefault="00C86991" w:rsidP="00C86991">
      <w:pPr>
        <w:pStyle w:val="Paragraph"/>
      </w:pPr>
      <w:r>
        <w:t>Ugochi Nwulu</w:t>
      </w:r>
      <w:r w:rsidR="000A7D19">
        <w:tab/>
      </w:r>
      <w:r w:rsidR="000A7D19">
        <w:tab/>
      </w:r>
      <w:r w:rsidR="000A7D19">
        <w:tab/>
      </w:r>
      <w:r w:rsidR="000A7D19">
        <w:tab/>
      </w:r>
      <w:r w:rsidR="000A7D19">
        <w:tab/>
        <w:t xml:space="preserve">Items </w:t>
      </w:r>
      <w:r w:rsidR="009D1B45">
        <w:t>5</w:t>
      </w:r>
      <w:r w:rsidR="000661EC">
        <w:t xml:space="preserve">.1 to </w:t>
      </w:r>
      <w:r w:rsidR="00A6394E">
        <w:t>6.2.2</w:t>
      </w:r>
    </w:p>
    <w:p w14:paraId="1EB05AF3" w14:textId="448F4177" w:rsidR="00C86991" w:rsidRDefault="00C86991" w:rsidP="00C86991">
      <w:pPr>
        <w:pStyle w:val="Paragraph"/>
      </w:pPr>
      <w:r>
        <w:t>Steve O’Brien</w:t>
      </w:r>
      <w:r w:rsidR="000661EC">
        <w:tab/>
      </w:r>
      <w:r w:rsidR="000661EC">
        <w:tab/>
      </w:r>
      <w:r w:rsidR="000661EC">
        <w:tab/>
      </w:r>
      <w:r w:rsidR="000661EC">
        <w:tab/>
      </w:r>
      <w:r w:rsidR="000661EC">
        <w:tab/>
        <w:t xml:space="preserve">Items 6.1 to </w:t>
      </w:r>
      <w:r w:rsidR="00A6394E">
        <w:t>6.2.2</w:t>
      </w:r>
    </w:p>
    <w:p w14:paraId="4922BFA2" w14:textId="77777777" w:rsidR="00C86991" w:rsidRDefault="00C86991" w:rsidP="00C86991">
      <w:pPr>
        <w:pStyle w:val="Paragraph"/>
        <w:numPr>
          <w:ilvl w:val="0"/>
          <w:numId w:val="0"/>
        </w:numPr>
        <w:ind w:left="567" w:hanging="499"/>
      </w:pPr>
    </w:p>
    <w:p w14:paraId="04E78A5F" w14:textId="77777777" w:rsidR="00480DD6" w:rsidRPr="00A86878" w:rsidRDefault="00480DD6" w:rsidP="00A86878">
      <w:pPr>
        <w:pStyle w:val="Heading3unnumbered"/>
      </w:pPr>
      <w:r w:rsidRPr="00480DD6">
        <w:lastRenderedPageBreak/>
        <w:t>NICE staff (key players) present</w:t>
      </w:r>
    </w:p>
    <w:p w14:paraId="6C25627F" w14:textId="482EA744" w:rsidR="00BA4EAD" w:rsidRDefault="00B85638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C86991">
        <w:t>1.1</w:t>
      </w:r>
      <w:r w:rsidR="00D52BC6" w:rsidRPr="00D52BC6">
        <w:t xml:space="preserve"> to </w:t>
      </w:r>
      <w:r w:rsidR="00DC16E0">
        <w:t>4.2.2</w:t>
      </w:r>
    </w:p>
    <w:p w14:paraId="71408DE2" w14:textId="14D6070E" w:rsidR="002B5720" w:rsidRDefault="00B85638" w:rsidP="00C7373D">
      <w:pPr>
        <w:pStyle w:val="Paragraphnonumbers"/>
      </w:pPr>
      <w:r>
        <w:t>Vonda Murra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DD087A">
        <w:t>1.1</w:t>
      </w:r>
      <w:r w:rsidR="00D52BC6" w:rsidRPr="00D52BC6">
        <w:t xml:space="preserve"> to </w:t>
      </w:r>
      <w:r w:rsidR="00DC16E0">
        <w:t>4.2.2</w:t>
      </w:r>
    </w:p>
    <w:p w14:paraId="1933E061" w14:textId="72BD7E1F" w:rsidR="00CD1377" w:rsidRDefault="009730F7" w:rsidP="00C7373D">
      <w:pPr>
        <w:pStyle w:val="Paragraphnonumbers"/>
      </w:pPr>
      <w:r>
        <w:t>Mary Hughes</w:t>
      </w:r>
      <w:r w:rsidR="00CD1377" w:rsidRPr="00CD1377">
        <w:t>, Heath Technology Assessment Adviser</w:t>
      </w:r>
      <w:r w:rsidR="00CD1377" w:rsidRPr="00CD1377">
        <w:tab/>
      </w:r>
      <w:r>
        <w:tab/>
      </w:r>
      <w:r w:rsidR="00CD1377" w:rsidRPr="00CD1377">
        <w:t xml:space="preserve">Items </w:t>
      </w:r>
      <w:r w:rsidR="00DD087A">
        <w:t>1.1</w:t>
      </w:r>
      <w:r w:rsidR="00CD1377" w:rsidRPr="00CD1377">
        <w:t xml:space="preserve"> to </w:t>
      </w:r>
      <w:r w:rsidR="00DC16E0">
        <w:t>4.2.2</w:t>
      </w:r>
    </w:p>
    <w:p w14:paraId="324611D9" w14:textId="2E35BE33" w:rsidR="002B5720" w:rsidRDefault="009730F7" w:rsidP="00C7373D">
      <w:pPr>
        <w:pStyle w:val="Paragraphnonumbers"/>
      </w:pPr>
      <w:r>
        <w:t>Rachel Williams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D52BC6" w:rsidRPr="00D52BC6">
        <w:t xml:space="preserve">Items </w:t>
      </w:r>
      <w:r w:rsidR="00DD087A">
        <w:t>1.1</w:t>
      </w:r>
      <w:r w:rsidR="00D52BC6" w:rsidRPr="00D52BC6">
        <w:t xml:space="preserve"> to </w:t>
      </w:r>
      <w:r w:rsidR="00DC16E0">
        <w:t>4.2.2</w:t>
      </w:r>
    </w:p>
    <w:p w14:paraId="4D8F2AFE" w14:textId="75822623" w:rsidR="00B85638" w:rsidRDefault="009730F7" w:rsidP="00B85638">
      <w:pPr>
        <w:pStyle w:val="Paragraphnonumbers"/>
      </w:pPr>
      <w:r>
        <w:t>Janet Roberts</w:t>
      </w:r>
      <w:r w:rsidR="00B85638" w:rsidRPr="008937E0">
        <w:t xml:space="preserve">, </w:t>
      </w:r>
      <w:r w:rsidR="00B85638" w:rsidRPr="001501C0">
        <w:t>Associate Director</w:t>
      </w:r>
      <w:r w:rsidR="00B85638" w:rsidRPr="001501C0">
        <w:tab/>
      </w:r>
      <w:r w:rsidR="00B85638" w:rsidRPr="00205638">
        <w:tab/>
      </w:r>
      <w:r w:rsidR="00B85638">
        <w:tab/>
      </w:r>
      <w:r w:rsidR="00B85638">
        <w:tab/>
      </w:r>
      <w:r w:rsidR="00B85638">
        <w:tab/>
      </w:r>
      <w:r w:rsidR="00B85638" w:rsidRPr="00D52BC6">
        <w:t xml:space="preserve">Items </w:t>
      </w:r>
      <w:r w:rsidR="00DD087A">
        <w:t>5.1</w:t>
      </w:r>
      <w:r w:rsidR="00B85638" w:rsidRPr="00D52BC6">
        <w:t xml:space="preserve"> to</w:t>
      </w:r>
      <w:r w:rsidR="00887EA0">
        <w:t xml:space="preserve"> 6.2.2</w:t>
      </w:r>
    </w:p>
    <w:p w14:paraId="087140B9" w14:textId="4B8CD3CF" w:rsidR="00B85638" w:rsidRDefault="008E3FBE" w:rsidP="00B85638">
      <w:pPr>
        <w:pStyle w:val="Paragraphnonumbers"/>
      </w:pPr>
      <w:r>
        <w:t>Jennifer Upton</w:t>
      </w:r>
      <w:r w:rsidR="00B85638" w:rsidRPr="002B5720">
        <w:t xml:space="preserve">, </w:t>
      </w:r>
      <w:r w:rsidR="00B85638" w:rsidRPr="001501C0">
        <w:t>Project Manager</w:t>
      </w:r>
      <w:r w:rsidR="00B85638" w:rsidRPr="002B5720">
        <w:tab/>
      </w:r>
      <w:r w:rsidR="00B85638">
        <w:tab/>
      </w:r>
      <w:r w:rsidR="00B85638">
        <w:tab/>
      </w:r>
      <w:r w:rsidR="00B85638">
        <w:tab/>
      </w:r>
      <w:r w:rsidR="00B85638">
        <w:tab/>
      </w:r>
      <w:r w:rsidR="00B85638" w:rsidRPr="00D52BC6">
        <w:t xml:space="preserve">Items </w:t>
      </w:r>
      <w:r w:rsidR="00DD087A">
        <w:t>5.1</w:t>
      </w:r>
      <w:r w:rsidR="00B85638" w:rsidRPr="00D52BC6">
        <w:t xml:space="preserve"> to </w:t>
      </w:r>
      <w:r w:rsidR="00887EA0">
        <w:t>6.2.2</w:t>
      </w:r>
    </w:p>
    <w:p w14:paraId="7BCCA2A4" w14:textId="078D8C63" w:rsidR="00B85638" w:rsidRDefault="00992C5D" w:rsidP="00B85638">
      <w:pPr>
        <w:pStyle w:val="Paragraphnonumbers"/>
      </w:pPr>
      <w:r>
        <w:t>Zoe Charles</w:t>
      </w:r>
      <w:r w:rsidR="00B85638" w:rsidRPr="00CD1377">
        <w:t>, Heath Technology Assessment Adviser</w:t>
      </w:r>
      <w:r w:rsidR="00B85638" w:rsidRPr="00CD1377">
        <w:tab/>
      </w:r>
      <w:r w:rsidR="000B333F">
        <w:tab/>
      </w:r>
      <w:r w:rsidR="00B85638" w:rsidRPr="00CD1377">
        <w:t xml:space="preserve">Items </w:t>
      </w:r>
      <w:r w:rsidR="00DD087A">
        <w:t>5.1</w:t>
      </w:r>
      <w:r w:rsidR="00B85638" w:rsidRPr="00CD1377">
        <w:t xml:space="preserve"> to </w:t>
      </w:r>
      <w:r w:rsidR="00475633">
        <w:t>5.2.2</w:t>
      </w:r>
    </w:p>
    <w:p w14:paraId="74885893" w14:textId="4DFB8B59" w:rsidR="00B85638" w:rsidRDefault="00D37D6E" w:rsidP="00B85638">
      <w:pPr>
        <w:pStyle w:val="Paragraphnonumbers"/>
      </w:pPr>
      <w:r w:rsidRPr="00E528C3">
        <w:t>Emilene Coventry</w:t>
      </w:r>
      <w:r w:rsidR="00B85638" w:rsidRPr="002B5720">
        <w:t xml:space="preserve">, </w:t>
      </w:r>
      <w:r w:rsidR="00B85638" w:rsidRPr="001501C0">
        <w:t>Heath Technology Assessment Analyst</w:t>
      </w:r>
      <w:r w:rsidR="00B85638">
        <w:tab/>
      </w:r>
      <w:r w:rsidR="00B85638" w:rsidRPr="00D52BC6">
        <w:t xml:space="preserve">Items </w:t>
      </w:r>
      <w:r w:rsidR="00DD087A">
        <w:t>5.1</w:t>
      </w:r>
      <w:r w:rsidR="00B85638" w:rsidRPr="00D52BC6">
        <w:t xml:space="preserve"> to </w:t>
      </w:r>
      <w:r w:rsidR="00475633">
        <w:t>5.2.2</w:t>
      </w:r>
    </w:p>
    <w:p w14:paraId="4D080861" w14:textId="6FA94991" w:rsidR="008E3FBE" w:rsidRDefault="006E6481" w:rsidP="008E3FBE">
      <w:pPr>
        <w:pStyle w:val="Paragraphnonumbers"/>
      </w:pPr>
      <w:r w:rsidRPr="00032E6D">
        <w:t>Anna Willis</w:t>
      </w:r>
      <w:r w:rsidR="008E3FBE" w:rsidRPr="00CD1377">
        <w:t>, Heath Technology Assessment Adviser</w:t>
      </w:r>
      <w:r w:rsidR="008E3FBE" w:rsidRPr="00CD1377">
        <w:tab/>
      </w:r>
      <w:r w:rsidR="0011096F">
        <w:tab/>
      </w:r>
      <w:r w:rsidR="008E3FBE" w:rsidRPr="00CD1377">
        <w:t xml:space="preserve">Items </w:t>
      </w:r>
      <w:r w:rsidR="00DD087A">
        <w:t>6.1</w:t>
      </w:r>
      <w:r w:rsidR="008E3FBE" w:rsidRPr="00CD1377">
        <w:t xml:space="preserve"> to </w:t>
      </w:r>
      <w:r w:rsidR="00A6394E">
        <w:t>6.2.2</w:t>
      </w:r>
    </w:p>
    <w:p w14:paraId="44D57C22" w14:textId="7E059796" w:rsidR="008E3FBE" w:rsidRDefault="0011096F" w:rsidP="00B85638">
      <w:pPr>
        <w:pStyle w:val="Paragraphnonumbers"/>
      </w:pPr>
      <w:r w:rsidRPr="00B87BB7">
        <w:t>Rufaro Kausi</w:t>
      </w:r>
      <w:r w:rsidR="008E3FBE" w:rsidRPr="002B5720">
        <w:t xml:space="preserve">, </w:t>
      </w:r>
      <w:r w:rsidR="008E3FBE" w:rsidRPr="001501C0">
        <w:t>Heath Technology Assessment Analyst</w:t>
      </w:r>
      <w:r w:rsidR="008E3FBE">
        <w:tab/>
      </w:r>
      <w:r w:rsidR="008E3FBE" w:rsidRPr="002B5720">
        <w:tab/>
      </w:r>
      <w:r w:rsidR="008E3FBE" w:rsidRPr="00D52BC6">
        <w:t xml:space="preserve">Items </w:t>
      </w:r>
      <w:r w:rsidR="00DD087A">
        <w:t>6.1</w:t>
      </w:r>
      <w:r w:rsidR="008E3FBE" w:rsidRPr="00D52BC6">
        <w:t xml:space="preserve"> to </w:t>
      </w:r>
      <w:r w:rsidR="00A6394E">
        <w:t>6.2.2</w:t>
      </w:r>
    </w:p>
    <w:p w14:paraId="0DF6BBCC" w14:textId="77777777" w:rsidR="00B85638" w:rsidRDefault="00B85638" w:rsidP="00C7373D">
      <w:pPr>
        <w:pStyle w:val="Paragraphnonumbers"/>
      </w:pPr>
    </w:p>
    <w:bookmarkStart w:id="0" w:name="_Hlk1984286"/>
    <w:p w14:paraId="1AD2AD2C" w14:textId="2620248B" w:rsidR="00BA4EAD" w:rsidRPr="006231D3" w:rsidRDefault="002C49E2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0"/>
    <w:p w14:paraId="26E474E0" w14:textId="2CA967FA" w:rsidR="00FA750E" w:rsidRDefault="00FA750E" w:rsidP="00FA750E">
      <w:pPr>
        <w:pStyle w:val="Paragraphnonumbers"/>
      </w:pPr>
      <w:r>
        <w:t>Mark Corbett, Centre for Reviews and Dissemination and Centre for Health Economics – York</w:t>
      </w:r>
      <w:r w:rsidR="00C745B6">
        <w:tab/>
      </w:r>
      <w:r w:rsidR="00C745B6">
        <w:tab/>
      </w:r>
      <w:r w:rsidR="00C745B6">
        <w:tab/>
      </w:r>
      <w:r w:rsidR="00C745B6">
        <w:tab/>
      </w:r>
      <w:r w:rsidR="00C745B6">
        <w:tab/>
        <w:t xml:space="preserve">Items </w:t>
      </w:r>
      <w:r w:rsidR="00DD087A">
        <w:t>1.1</w:t>
      </w:r>
      <w:r w:rsidR="00C745B6">
        <w:t xml:space="preserve"> to </w:t>
      </w:r>
      <w:r w:rsidR="00365DD6">
        <w:t>4.1.3</w:t>
      </w:r>
      <w:r w:rsidR="00C745B6" w:rsidRPr="00085585">
        <w:t xml:space="preserve"> </w:t>
      </w:r>
    </w:p>
    <w:p w14:paraId="1CC02F33" w14:textId="6D2B523F" w:rsidR="00FA750E" w:rsidRDefault="00FA750E" w:rsidP="00FA750E">
      <w:pPr>
        <w:pStyle w:val="Paragraphnonumbers"/>
      </w:pPr>
      <w:r>
        <w:t>Pedro Saramago Goncalves, Centre for Reviews and Dissemination and Centre for Health Economics – York</w:t>
      </w:r>
      <w:r w:rsidR="00C745B6">
        <w:tab/>
      </w:r>
      <w:r w:rsidR="00C745B6">
        <w:tab/>
      </w:r>
      <w:r w:rsidR="00C745B6">
        <w:tab/>
      </w:r>
      <w:r w:rsidR="00C745B6">
        <w:tab/>
      </w:r>
      <w:r w:rsidR="00C745B6">
        <w:tab/>
        <w:t xml:space="preserve">Items </w:t>
      </w:r>
      <w:r w:rsidR="00BE6B4B">
        <w:t>1.1</w:t>
      </w:r>
      <w:r w:rsidR="00C745B6">
        <w:t xml:space="preserve"> to </w:t>
      </w:r>
      <w:r w:rsidR="00365DD6">
        <w:t>4.1.3</w:t>
      </w:r>
      <w:r w:rsidR="00C745B6" w:rsidRPr="00085585">
        <w:t xml:space="preserve"> </w:t>
      </w:r>
    </w:p>
    <w:p w14:paraId="13DF7AAB" w14:textId="47EC9784" w:rsidR="00FA750E" w:rsidRDefault="00FA750E" w:rsidP="00FA750E">
      <w:pPr>
        <w:pStyle w:val="Paragraphnonumbers"/>
      </w:pPr>
      <w:r>
        <w:t>Huiqin Yang, Kleijnen Systematic Reviews Ltd</w:t>
      </w:r>
      <w:r w:rsidR="00C745B6">
        <w:tab/>
      </w:r>
      <w:r w:rsidR="00C745B6">
        <w:tab/>
      </w:r>
      <w:r w:rsidR="00C745B6">
        <w:tab/>
        <w:t xml:space="preserve">Items </w:t>
      </w:r>
      <w:r w:rsidR="00BE6B4B">
        <w:t>5.1</w:t>
      </w:r>
      <w:r w:rsidR="00C745B6">
        <w:t xml:space="preserve"> to </w:t>
      </w:r>
      <w:r w:rsidR="00F25EB7">
        <w:t>5.1.3</w:t>
      </w:r>
    </w:p>
    <w:p w14:paraId="003A2CB6" w14:textId="49B7659B" w:rsidR="00335E48" w:rsidRDefault="00335E48" w:rsidP="00FA750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A6394E">
        <w:t>6.1.3</w:t>
      </w:r>
    </w:p>
    <w:p w14:paraId="3538475C" w14:textId="56FC5215" w:rsidR="00335E48" w:rsidRDefault="00FA750E" w:rsidP="00C745B6">
      <w:pPr>
        <w:pStyle w:val="Paragraphnonumbers"/>
      </w:pPr>
      <w:r>
        <w:t>Sabine Grimm, Kleijnen Systematic Reviews Ltd</w:t>
      </w:r>
      <w:r w:rsidR="00085585" w:rsidRPr="00085585">
        <w:tab/>
      </w:r>
      <w:r w:rsidR="00C745B6">
        <w:tab/>
        <w:t xml:space="preserve">Items </w:t>
      </w:r>
      <w:r w:rsidR="00BE6B4B">
        <w:t>5.1</w:t>
      </w:r>
      <w:r w:rsidR="00C745B6">
        <w:t xml:space="preserve"> to </w:t>
      </w:r>
      <w:r w:rsidR="00F25EB7">
        <w:t>5.1.3</w:t>
      </w:r>
    </w:p>
    <w:p w14:paraId="1F4A1E18" w14:textId="051DFB7A" w:rsidR="00BA4EAD" w:rsidRPr="00085585" w:rsidRDefault="00335E48" w:rsidP="00FA750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A6394E">
        <w:t>6.1.3</w:t>
      </w:r>
      <w:r w:rsidR="00682F9B">
        <w:tab/>
      </w:r>
      <w:r w:rsidR="003A4E3F">
        <w:tab/>
      </w:r>
      <w:r w:rsidR="001501C0">
        <w:tab/>
      </w:r>
      <w:bookmarkStart w:id="1" w:name="_Hlk111723117"/>
      <w:r w:rsidR="00085585" w:rsidRPr="00085585">
        <w:t xml:space="preserve"> </w:t>
      </w:r>
      <w:bookmarkEnd w:id="1"/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EF83C6D" w14:textId="3C76A84E" w:rsidR="004E10E2" w:rsidRDefault="004E10E2" w:rsidP="004E10E2">
      <w:pPr>
        <w:pStyle w:val="Paragraphnonumbers"/>
      </w:pPr>
      <w:r>
        <w:t>Lucy Leeman, Consultant Clinical Immunologist, Consultant Clinical Immunologist, Clinical expert, nominated by NHS England</w:t>
      </w:r>
      <w:r w:rsidR="00335E48">
        <w:tab/>
      </w:r>
      <w:r w:rsidR="00335E48">
        <w:tab/>
      </w:r>
      <w:r w:rsidR="00335E48">
        <w:tab/>
      </w:r>
      <w:r w:rsidR="00335E48">
        <w:tab/>
      </w:r>
      <w:r w:rsidR="00335E48">
        <w:tab/>
        <w:t xml:space="preserve">Items 1.1 to </w:t>
      </w:r>
      <w:r w:rsidR="00365DD6">
        <w:t>4.1.3</w:t>
      </w:r>
    </w:p>
    <w:p w14:paraId="14331C09" w14:textId="41A4088A" w:rsidR="004E10E2" w:rsidRDefault="004E10E2" w:rsidP="004E10E2">
      <w:pPr>
        <w:pStyle w:val="Paragraphnonumbers"/>
      </w:pPr>
      <w:r>
        <w:t>Shuaib Nasser, Consultant in Allergy and Asthma, Consultant in Allergy and Asthma, Clinical expert, nominated by ALK</w:t>
      </w:r>
      <w:r w:rsidR="00335E48">
        <w:tab/>
      </w:r>
      <w:r w:rsidR="00335E48">
        <w:tab/>
      </w:r>
      <w:r w:rsidR="00335E48">
        <w:tab/>
      </w:r>
      <w:r w:rsidR="00335E48">
        <w:tab/>
      </w:r>
      <w:r w:rsidR="00335E48">
        <w:tab/>
        <w:t xml:space="preserve">Items 1.1 to </w:t>
      </w:r>
      <w:r w:rsidR="00365DD6">
        <w:t>4.1.3</w:t>
      </w:r>
    </w:p>
    <w:p w14:paraId="07C73142" w14:textId="73B77BAC" w:rsidR="004E10E2" w:rsidRDefault="004E10E2" w:rsidP="004E10E2">
      <w:pPr>
        <w:pStyle w:val="Paragraphnonumbers"/>
      </w:pPr>
      <w:r>
        <w:t>Helen Evans-Howells, Trustee and Chair of Clinical Scientific Panel, Patient expert, nominated by Anaphylaxis UK</w:t>
      </w:r>
      <w:r w:rsidR="00335E48">
        <w:tab/>
      </w:r>
      <w:r w:rsidR="00335E48">
        <w:tab/>
      </w:r>
      <w:r w:rsidR="00335E48">
        <w:tab/>
      </w:r>
      <w:r w:rsidR="00335E48">
        <w:tab/>
      </w:r>
      <w:r w:rsidR="00335E48">
        <w:tab/>
        <w:t xml:space="preserve">Items 1.1 to </w:t>
      </w:r>
      <w:r w:rsidR="00365DD6">
        <w:t>4.1.3</w:t>
      </w:r>
    </w:p>
    <w:p w14:paraId="3F7D5499" w14:textId="77777777" w:rsidR="004E10E2" w:rsidRDefault="004E10E2" w:rsidP="004E10E2">
      <w:pPr>
        <w:pStyle w:val="Paragraphnonumbers"/>
      </w:pPr>
      <w:r>
        <w:t>Amena Warner, Head of Clinical services, Patient expert, nominated by Allergy UK</w:t>
      </w:r>
    </w:p>
    <w:p w14:paraId="6DDF2386" w14:textId="7FC73C06" w:rsidR="00335E48" w:rsidRDefault="00335E48" w:rsidP="004E10E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365DD6">
        <w:t>4.1.3</w:t>
      </w:r>
    </w:p>
    <w:p w14:paraId="034CDB05" w14:textId="1DA5363D" w:rsidR="0061510D" w:rsidRDefault="00E644D8" w:rsidP="00600509">
      <w:pPr>
        <w:pStyle w:val="Paragraphnonumbers"/>
      </w:pPr>
      <w:r>
        <w:t>Peter Cl</w:t>
      </w:r>
      <w:r w:rsidR="00F046A1">
        <w:t>a</w:t>
      </w:r>
      <w:r>
        <w:t>rk</w:t>
      </w:r>
      <w:r w:rsidR="0061510D">
        <w:t xml:space="preserve">, </w:t>
      </w:r>
      <w:r w:rsidR="00676BCC">
        <w:t>National Cancer Drugs Fund Clinical Lead</w:t>
      </w:r>
      <w:r w:rsidR="00676BCC">
        <w:tab/>
        <w:t xml:space="preserve">Items </w:t>
      </w:r>
      <w:r w:rsidR="00A8370C">
        <w:t>5.1 to 5.2.2</w:t>
      </w:r>
    </w:p>
    <w:p w14:paraId="3C9EBCD7" w14:textId="22AD7219" w:rsidR="00A8370C" w:rsidRDefault="00A8370C" w:rsidP="0060050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610054">
        <w:t>6.1 to 6.2.2</w:t>
      </w:r>
    </w:p>
    <w:p w14:paraId="6A16CFB2" w14:textId="7D07F65A" w:rsidR="00600509" w:rsidRDefault="00600509" w:rsidP="00600509">
      <w:pPr>
        <w:pStyle w:val="Paragraphnonumbers"/>
      </w:pPr>
      <w:r>
        <w:lastRenderedPageBreak/>
        <w:t>Professor Nicholas Turner</w:t>
      </w:r>
      <w:r w:rsidR="00801828">
        <w:t xml:space="preserve">, </w:t>
      </w:r>
      <w:r>
        <w:t>Consultant Medical Oncologist and Director of Clinical Research, Clinical expert, nominated by AstraZeneca</w:t>
      </w:r>
      <w:r w:rsidR="00EC11A5">
        <w:tab/>
      </w:r>
      <w:r w:rsidR="00EC11A5">
        <w:tab/>
        <w:t xml:space="preserve">Items 5.1 to </w:t>
      </w:r>
      <w:r w:rsidR="00F25EB7">
        <w:t>5.1.3</w:t>
      </w:r>
    </w:p>
    <w:p w14:paraId="082AE258" w14:textId="24F1D6C1" w:rsidR="00600509" w:rsidRDefault="00600509" w:rsidP="00600509">
      <w:pPr>
        <w:pStyle w:val="Paragraphnonumbers"/>
      </w:pPr>
      <w:r>
        <w:t>Dr Charlotte Moss</w:t>
      </w:r>
      <w:r w:rsidR="00E51417">
        <w:t xml:space="preserve">, </w:t>
      </w:r>
      <w:r>
        <w:t>Medical Oncology Consultant, Clinical Expert, nominated by Breast Cancer Now</w:t>
      </w:r>
      <w:r w:rsidR="00C065E9">
        <w:tab/>
      </w:r>
      <w:r w:rsidR="00C065E9">
        <w:tab/>
      </w:r>
      <w:r w:rsidR="00C065E9">
        <w:tab/>
      </w:r>
      <w:r w:rsidR="00C065E9">
        <w:tab/>
      </w:r>
      <w:r w:rsidR="00C065E9">
        <w:tab/>
        <w:t xml:space="preserve">Items 5.1 to </w:t>
      </w:r>
      <w:r w:rsidR="00F25EB7">
        <w:t>5.1.3</w:t>
      </w:r>
    </w:p>
    <w:p w14:paraId="7039F50D" w14:textId="4DA8334D" w:rsidR="00600509" w:rsidRDefault="00600509" w:rsidP="00600509">
      <w:pPr>
        <w:pStyle w:val="Paragraphnonumbers"/>
      </w:pPr>
      <w:r>
        <w:t>Eleanor Pearce Willis</w:t>
      </w:r>
      <w:r w:rsidR="00E51417">
        <w:t xml:space="preserve">, </w:t>
      </w:r>
      <w:r>
        <w:t>Policy Manager, Patient expert, nominated by Breast Cancer Now</w:t>
      </w:r>
    </w:p>
    <w:p w14:paraId="25B76478" w14:textId="5BA0A5D2" w:rsidR="00C065E9" w:rsidRDefault="00C065E9" w:rsidP="0060050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F25EB7">
        <w:t>5.1.3</w:t>
      </w:r>
    </w:p>
    <w:p w14:paraId="255E49F8" w14:textId="14EA76AD" w:rsidR="00600509" w:rsidRDefault="00600509" w:rsidP="00600509">
      <w:pPr>
        <w:pStyle w:val="Paragraphnonumbers"/>
      </w:pPr>
      <w:r>
        <w:t>Kirstin Spencer</w:t>
      </w:r>
      <w:r w:rsidR="00E51417">
        <w:t xml:space="preserve">, </w:t>
      </w:r>
      <w:r>
        <w:t>Patient advocate, Patient expert, nominated by METUPUK</w:t>
      </w:r>
    </w:p>
    <w:p w14:paraId="31F4FFA0" w14:textId="4C7ECB62" w:rsidR="00C065E9" w:rsidRDefault="00C065E9" w:rsidP="0060050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F25EB7">
        <w:t>5.1.3</w:t>
      </w:r>
    </w:p>
    <w:p w14:paraId="3A740419" w14:textId="77777777" w:rsidR="005562FD" w:rsidRDefault="005562FD" w:rsidP="00085585">
      <w:pPr>
        <w:pStyle w:val="Paragraphnonumbers"/>
      </w:pPr>
    </w:p>
    <w:p w14:paraId="749DB890" w14:textId="0EF442F5" w:rsidR="00D52BC6" w:rsidRPr="002516A3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2B6CA5" w:rsidRDefault="00463336" w:rsidP="003E65BA">
      <w:pPr>
        <w:pStyle w:val="Heading3"/>
      </w:pPr>
      <w:bookmarkStart w:id="2" w:name="_Hlk72144168"/>
      <w:r w:rsidRPr="002B6CA5">
        <w:t>Introduction to the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2B6CA5">
        <w:t>The 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927158D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4646F2">
            <w:t xml:space="preserve">Hugo Pedder, </w:t>
          </w:r>
          <w:r w:rsidR="000310A9" w:rsidRPr="002E1D38">
            <w:t>Youssof Oskrochi</w:t>
          </w:r>
          <w:r w:rsidR="000310A9">
            <w:t xml:space="preserve">, </w:t>
          </w:r>
          <w:r w:rsidR="002005A6" w:rsidRPr="00C5555F">
            <w:t>Patrick De Barr</w:t>
          </w:r>
          <w:r w:rsidR="002005A6">
            <w:t xml:space="preserve">, </w:t>
          </w:r>
          <w:r w:rsidR="00E94C28">
            <w:t>Mario Ganau</w:t>
          </w:r>
          <w:r w:rsidR="002B6CA5">
            <w:t xml:space="preserve">, </w:t>
          </w:r>
          <w:r w:rsidR="002B6CA5" w:rsidRPr="00C5555F">
            <w:rPr>
              <w:szCs w:val="20"/>
            </w:rPr>
            <w:t>Jaqueline Tomlinson</w:t>
          </w:r>
          <w:r w:rsidR="002B6CA5">
            <w:rPr>
              <w:szCs w:val="20"/>
            </w:rPr>
            <w:t xml:space="preserve"> and Ana Duarte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D14BC22" w:rsidR="00C015B8" w:rsidRPr="00205638" w:rsidRDefault="002C49E2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AC13D8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CC67A2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AC13D8">
            <w:t>Tuesday 12</w:t>
          </w:r>
          <w:r w:rsidR="00AC13D8" w:rsidRPr="00AC13D8">
            <w:rPr>
              <w:vertAlign w:val="superscript"/>
            </w:rPr>
            <w:t>th</w:t>
          </w:r>
          <w:r w:rsidR="00AC13D8">
            <w:t xml:space="preserve"> November 2024.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6F094E7C" w:rsidR="009C5559" w:rsidRPr="00205638" w:rsidRDefault="002C49E2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bookmarkStart w:id="3" w:name="_Hlk86831775"/>
          <w:r w:rsidR="0084439F" w:rsidRPr="00426AE4">
            <w:rPr>
              <w:rStyle w:val="Hyperlink"/>
              <w:rFonts w:cs="Arial"/>
            </w:rPr>
            <w:t>12 SQ-HDM SLIT for treating allergic rhinitis and allergic asthma caused by house dust mites(review of TA834) [ID6280]</w:t>
          </w:r>
          <w:bookmarkEnd w:id="3"/>
          <w:r w:rsidR="0084439F">
            <w:rPr>
              <w:rStyle w:val="Hyperlink"/>
              <w:rFonts w:cs="Arial"/>
            </w:rPr>
            <w:t xml:space="preserve"> </w:t>
          </w:r>
        </w:sdtContent>
      </w:sdt>
    </w:p>
    <w:p w14:paraId="139B4601" w14:textId="24EACD04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  <w:r w:rsidR="006158DE">
        <w:t xml:space="preserve"> – continuation of November meeting</w:t>
      </w:r>
    </w:p>
    <w:p w14:paraId="46D94823" w14:textId="1ABAA344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5F60E3F64E34DFA99F55726952195B7"/>
          </w:placeholder>
        </w:sdtPr>
        <w:sdtEndPr/>
        <w:sdtContent>
          <w:r w:rsidR="00C66222" w:rsidRPr="0057068B">
            <w:t>ALK-Abello</w:t>
          </w:r>
          <w:r w:rsidR="00C66222">
            <w:t>.</w:t>
          </w:r>
        </w:sdtContent>
      </w:sdt>
      <w:r>
        <w:t xml:space="preserve"> </w:t>
      </w:r>
    </w:p>
    <w:p w14:paraId="18B15443" w14:textId="00F47226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lastRenderedPageBreak/>
        <w:t xml:space="preserve">Declarations for this appraisal can be found on the Topic Register of Interest (TROI) on the topic webpage, </w:t>
      </w:r>
      <w:hyperlink r:id="rId11" w:history="1">
        <w:r w:rsidR="0083472B" w:rsidRPr="0084439F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4"/>
      <w:bookmarkEnd w:id="5"/>
    </w:p>
    <w:p w14:paraId="3DAD1EBC" w14:textId="2FB37F5B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84439F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074926786"/>
          <w:placeholder>
            <w:docPart w:val="C9D5E87826B9497B8E3E9E3582D090D3"/>
          </w:placeholder>
        </w:sdtPr>
        <w:sdtEndPr/>
        <w:sdtContent>
          <w:r w:rsidR="00A57207">
            <w:t>James Fotheringham</w:t>
          </w:r>
        </w:sdtContent>
      </w:sdt>
      <w:r>
        <w:t xml:space="preserve">. </w:t>
      </w:r>
    </w:p>
    <w:p w14:paraId="20683B0C" w14:textId="6797F7AD" w:rsidR="009C5559" w:rsidRPr="001F551E" w:rsidRDefault="009C5559" w:rsidP="009C5559">
      <w:pPr>
        <w:pStyle w:val="Level2numbered"/>
      </w:pPr>
      <w:r w:rsidRPr="001F551E">
        <w:t>Part 2 –</w:t>
      </w:r>
      <w:r w:rsidR="00A57207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2C4D64">
        <w:t xml:space="preserve">clinical and patient </w:t>
      </w:r>
      <w:r w:rsidRPr="00AC21A0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50D1E051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C4D64">
            <w:t>by consensu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7CCDFBF7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C9D5E87826B9497B8E3E9E3582D090D3"/>
          </w:placeholder>
        </w:sdtPr>
        <w:sdtEndPr/>
        <w:sdtContent>
          <w:hyperlink r:id="rId12" w:history="1">
            <w:r w:rsidR="0084439F" w:rsidRPr="00362992">
              <w:rPr>
                <w:rStyle w:val="Hyperlink"/>
              </w:rPr>
              <w:t>https://www.nice.org.uk/guidance/indevelopment/gid-ta11355/documents</w:t>
            </w:r>
          </w:hyperlink>
        </w:sdtContent>
      </w:sdt>
      <w:r w:rsidR="0084439F">
        <w:t xml:space="preserve">. </w:t>
      </w:r>
    </w:p>
    <w:p w14:paraId="6A45E2CF" w14:textId="79605258" w:rsidR="00665C4C" w:rsidRPr="00205638" w:rsidRDefault="002C49E2" w:rsidP="00665C4C">
      <w:pPr>
        <w:pStyle w:val="Heading3"/>
      </w:pPr>
      <w:sdt>
        <w:sdtPr>
          <w:id w:val="748243728"/>
          <w:placeholder>
            <w:docPart w:val="37BD1E83DF91480C89615DFAE9954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bookmarkStart w:id="7" w:name="_Hlk184714238"/>
      <w:sdt>
        <w:sdtPr>
          <w:rPr>
            <w:bCs w:val="0"/>
          </w:rPr>
          <w:id w:val="-237868034"/>
          <w:placeholder>
            <w:docPart w:val="66E8E06BAB46458E8B6A3C39D8032303"/>
          </w:placeholder>
        </w:sdtPr>
        <w:sdtEndPr/>
        <w:sdtContent>
          <w:r w:rsidR="00361A3F" w:rsidRPr="00426AE4">
            <w:rPr>
              <w:rFonts w:cs="Arial"/>
            </w:rPr>
            <w:t>Capivasertib with fulvestrant for treating hormone receptor-positive HER2-negative advanced breast cancer after endocrine treatment [ID6370]</w:t>
          </w:r>
          <w:bookmarkEnd w:id="7"/>
          <w:r w:rsidR="00361A3F" w:rsidRPr="00A31907">
            <w:rPr>
              <w:rFonts w:cs="Arial"/>
              <w:u w:val="single"/>
            </w:rPr>
            <w:t xml:space="preserve"> </w:t>
          </w:r>
          <w:r w:rsidR="00361A3F">
            <w:rPr>
              <w:rFonts w:cs="Arial"/>
              <w:u w:val="single"/>
            </w:rPr>
            <w:t xml:space="preserve"> </w:t>
          </w:r>
        </w:sdtContent>
      </w:sdt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3ED5A338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65308836"/>
          <w:placeholder>
            <w:docPart w:val="019BA6F9B24B48C0B3CBAF3F31905DC6"/>
          </w:placeholder>
        </w:sdtPr>
        <w:sdtEndPr/>
        <w:sdtContent>
          <w:r w:rsidR="007D0775">
            <w:t>AstraZeneca.</w:t>
          </w:r>
        </w:sdtContent>
      </w:sdt>
      <w:r>
        <w:t xml:space="preserve"> </w:t>
      </w:r>
    </w:p>
    <w:p w14:paraId="269EB301" w14:textId="74EFF6B9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3" w:history="1">
        <w:r w:rsidR="0083472B" w:rsidRPr="00361A3F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4BB34AAD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244790145"/>
          <w:placeholder>
            <w:docPart w:val="DEFBBE4450E644FEBA89DC59A48286B2"/>
          </w:placeholder>
          <w:showingPlcHdr/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Pr="0083472B">
            <w:t>Choose an item.</w:t>
          </w:r>
        </w:sdtContent>
      </w:sdt>
      <w:r w:rsidRPr="00C02D61">
        <w:t>.</w:t>
      </w:r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21557463"/>
          <w:placeholder>
            <w:docPart w:val="F9FCFC4265464034ABFD1F0B845EB7C4"/>
          </w:placeholder>
        </w:sdtPr>
        <w:sdtEndPr/>
        <w:sdtContent>
          <w:r w:rsidR="009A18C6">
            <w:t xml:space="preserve">Richard Ballerand (lay), Min Ven Teo (clinical) and </w:t>
          </w:r>
          <w:r w:rsidR="00FB3F4C">
            <w:t xml:space="preserve">Becky Pennington </w:t>
          </w:r>
          <w:r w:rsidR="003F4FE6">
            <w:t>(cost)</w:t>
          </w:r>
        </w:sdtContent>
      </w:sdt>
      <w:r>
        <w:t xml:space="preserve">. </w:t>
      </w:r>
    </w:p>
    <w:p w14:paraId="189C591F" w14:textId="4DBBC4C9" w:rsidR="00665C4C" w:rsidRPr="001F551E" w:rsidRDefault="00665C4C" w:rsidP="00665C4C">
      <w:pPr>
        <w:pStyle w:val="Level2numbered"/>
      </w:pPr>
      <w:r w:rsidRPr="001F551E">
        <w:t>Part 2 –</w:t>
      </w:r>
      <w:r w:rsidR="00E91355">
        <w:t xml:space="preserve"> </w:t>
      </w:r>
      <w:r w:rsidRPr="001F551E">
        <w:t xml:space="preserve">Closed session (company representatives, </w:t>
      </w:r>
      <w:r w:rsidR="00760526">
        <w:t xml:space="preserve">clinical and patient </w:t>
      </w:r>
      <w:r w:rsidR="00760526" w:rsidRPr="00760526">
        <w:t>e</w:t>
      </w:r>
      <w:r w:rsidRPr="00760526">
        <w:t>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4AF297EF" w:rsidR="00665C4C" w:rsidRPr="001F551E" w:rsidRDefault="00665C4C" w:rsidP="0083472B">
      <w:pPr>
        <w:pStyle w:val="Level3numbered"/>
        <w:ind w:left="2155" w:hanging="737"/>
      </w:pPr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491562253"/>
          <w:placeholder>
            <w:docPart w:val="FBC3B5BB85EE4A68A1601CFACC3BA15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60526">
            <w:t>by consensus.</w:t>
          </w:r>
        </w:sdtContent>
      </w:sdt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7F38CA7D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1664734304"/>
          <w:placeholder>
            <w:docPart w:val="F9FCFC4265464034ABFD1F0B845EB7C4"/>
          </w:placeholder>
        </w:sdtPr>
        <w:sdtEndPr/>
        <w:sdtContent>
          <w:hyperlink r:id="rId14" w:history="1">
            <w:r w:rsidR="00361A3F" w:rsidRPr="00362992">
              <w:rPr>
                <w:rStyle w:val="Hyperlink"/>
              </w:rPr>
              <w:t>https://www.nice.org.uk/guidance/indevelopment/gid-ta11513</w:t>
            </w:r>
          </w:hyperlink>
        </w:sdtContent>
      </w:sdt>
      <w:r w:rsidR="00361A3F">
        <w:t xml:space="preserve">. </w:t>
      </w:r>
    </w:p>
    <w:p w14:paraId="3DD265D6" w14:textId="24ABF31F" w:rsidR="00665C4C" w:rsidRPr="00205638" w:rsidRDefault="002C49E2" w:rsidP="00913256">
      <w:pPr>
        <w:pStyle w:val="Heading3"/>
      </w:pPr>
      <w:sdt>
        <w:sdtPr>
          <w:id w:val="1206297626"/>
          <w:placeholder>
            <w:docPart w:val="2B3FDDBD96D5493CBDE35C1404C60F7D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id w:val="-370158257"/>
          <w:placeholder>
            <w:docPart w:val="40F7512EB6F843879EE42DE7607FBD46"/>
          </w:placeholder>
        </w:sdtPr>
        <w:sdtEndPr/>
        <w:sdtContent>
          <w:r w:rsidR="00913256" w:rsidRPr="00913256">
            <w:rPr>
              <w:bCs w:val="0"/>
            </w:rPr>
            <w:t>Zolbetuximab with chemotherapy for untreated claudin 18.2-positive HER2 negative unresectable advanced gastric or gastro-oesophageal junction adenocarcinoma [ID5123]</w:t>
          </w:r>
        </w:sdtContent>
      </w:sdt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4212CC93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705160075"/>
          <w:placeholder>
            <w:docPart w:val="5D48355F661D45B181FD390764133D9B"/>
          </w:placeholder>
        </w:sdtPr>
        <w:sdtEndPr/>
        <w:sdtContent>
          <w:r w:rsidR="00AC13D8">
            <w:t>Astellas.</w:t>
          </w:r>
        </w:sdtContent>
      </w:sdt>
      <w:r>
        <w:t xml:space="preserve"> </w:t>
      </w:r>
    </w:p>
    <w:p w14:paraId="4ED828D2" w14:textId="78C96BFA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5" w:history="1">
        <w:r w:rsidR="0083472B" w:rsidRPr="00426AE4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543B4E4A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400747136"/>
          <w:placeholder>
            <w:docPart w:val="317C6BC896C34868B3BCC7D1290ED118"/>
          </w:placeholder>
          <w:showingPlcHdr/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Pr="0083472B">
            <w:t>Choose an item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1623919160"/>
          <w:placeholder>
            <w:docPart w:val="A4A7DDBF55F049109AB66BFA64EB88C8"/>
          </w:placeholder>
        </w:sdtPr>
        <w:sdtEndPr/>
        <w:sdtContent>
          <w:r w:rsidR="00F312CB">
            <w:t>James Fotheringham</w:t>
          </w:r>
        </w:sdtContent>
      </w:sdt>
      <w:r>
        <w:t xml:space="preserve">. </w:t>
      </w:r>
    </w:p>
    <w:p w14:paraId="189C6232" w14:textId="4F5B4DCB" w:rsidR="00665C4C" w:rsidRPr="001F551E" w:rsidRDefault="00665C4C" w:rsidP="00665C4C">
      <w:pPr>
        <w:pStyle w:val="Level2numbered"/>
      </w:pPr>
      <w:r w:rsidRPr="001F551E">
        <w:t>Part 2 –</w:t>
      </w:r>
      <w:r w:rsidR="00A6394E">
        <w:t xml:space="preserve"> </w:t>
      </w:r>
      <w:r w:rsidRPr="001F551E">
        <w:t xml:space="preserve">Closed session (company representatives, </w:t>
      </w:r>
      <w:r w:rsidR="00A6394E" w:rsidRPr="00A6394E">
        <w:t xml:space="preserve">clinical and patient </w:t>
      </w:r>
      <w:r w:rsidRPr="00A6394E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11651DDD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1952505258"/>
          <w:placeholder>
            <w:docPart w:val="253B8E09CE1740B393AF317B5826D73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6394E">
            <w:t>by consensus.</w:t>
          </w:r>
        </w:sdtContent>
      </w:sdt>
      <w:r w:rsidRPr="001F551E">
        <w:t>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2027A279" w:rsidR="0004689F" w:rsidRPr="00C02D61" w:rsidRDefault="00665C4C" w:rsidP="00426A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795262464"/>
          <w:placeholder>
            <w:docPart w:val="A4A7DDBF55F049109AB66BFA64EB88C8"/>
          </w:placeholder>
        </w:sdtPr>
        <w:sdtEndPr/>
        <w:sdtContent>
          <w:hyperlink r:id="rId16" w:history="1">
            <w:r w:rsidR="00426AE4" w:rsidRPr="00362992">
              <w:rPr>
                <w:rStyle w:val="Hyperlink"/>
              </w:rPr>
              <w:t>https://www.nice.org.uk/guidance/indevelopment/gid-ta11316</w:t>
            </w:r>
          </w:hyperlink>
        </w:sdtContent>
      </w:sdt>
      <w:r w:rsidR="00426AE4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4F6BC21F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8C306F">
            <w:t>Tuesday 7</w:t>
          </w:r>
          <w:r w:rsidR="008C306F" w:rsidRPr="008C306F">
            <w:rPr>
              <w:vertAlign w:val="superscript"/>
            </w:rPr>
            <w:t>th</w:t>
          </w:r>
          <w:r w:rsidR="008C306F">
            <w:t xml:space="preserve"> January 2025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8C306F">
            <w:t>9am</w:t>
          </w:r>
        </w:sdtContent>
      </w:sdt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7"/>
      <w:footerReference w:type="default" r:id="rId1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4C4834" w14:textId="77777777" w:rsidR="00FC04CA" w:rsidRDefault="00FC04CA" w:rsidP="006231D3">
      <w:r>
        <w:separator/>
      </w:r>
    </w:p>
  </w:endnote>
  <w:endnote w:type="continuationSeparator" w:id="0">
    <w:p w14:paraId="1AF3974D" w14:textId="77777777" w:rsidR="00FC04CA" w:rsidRDefault="00FC04CA" w:rsidP="006231D3">
      <w:r>
        <w:continuationSeparator/>
      </w:r>
    </w:p>
  </w:endnote>
  <w:endnote w:type="continuationNotice" w:id="1">
    <w:p w14:paraId="385FDB4A" w14:textId="77777777" w:rsidR="00FC04CA" w:rsidRDefault="00FC04C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7008C9" w14:textId="77777777" w:rsidR="00FC04CA" w:rsidRDefault="00FC04CA" w:rsidP="006231D3">
      <w:r>
        <w:separator/>
      </w:r>
    </w:p>
  </w:footnote>
  <w:footnote w:type="continuationSeparator" w:id="0">
    <w:p w14:paraId="1F3D7BC3" w14:textId="77777777" w:rsidR="00FC04CA" w:rsidRDefault="00FC04CA" w:rsidP="006231D3">
      <w:r>
        <w:continuationSeparator/>
      </w:r>
    </w:p>
  </w:footnote>
  <w:footnote w:type="continuationNotice" w:id="1">
    <w:p w14:paraId="65C31DD1" w14:textId="77777777" w:rsidR="00FC04CA" w:rsidRDefault="00FC04C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0A9"/>
    <w:rsid w:val="00031524"/>
    <w:rsid w:val="00040BED"/>
    <w:rsid w:val="000411A2"/>
    <w:rsid w:val="00044FC1"/>
    <w:rsid w:val="0004689F"/>
    <w:rsid w:val="00053C24"/>
    <w:rsid w:val="00054492"/>
    <w:rsid w:val="000661EC"/>
    <w:rsid w:val="00080C80"/>
    <w:rsid w:val="00083CF9"/>
    <w:rsid w:val="00085585"/>
    <w:rsid w:val="000A3C2F"/>
    <w:rsid w:val="000A4797"/>
    <w:rsid w:val="000A5BA5"/>
    <w:rsid w:val="000A687D"/>
    <w:rsid w:val="000A7D19"/>
    <w:rsid w:val="000B333F"/>
    <w:rsid w:val="000C4E08"/>
    <w:rsid w:val="000D1197"/>
    <w:rsid w:val="000D5F50"/>
    <w:rsid w:val="000E3586"/>
    <w:rsid w:val="000E45F2"/>
    <w:rsid w:val="000F04B6"/>
    <w:rsid w:val="000F52B2"/>
    <w:rsid w:val="0010461D"/>
    <w:rsid w:val="00105611"/>
    <w:rsid w:val="0011038B"/>
    <w:rsid w:val="0011096F"/>
    <w:rsid w:val="00112212"/>
    <w:rsid w:val="00114615"/>
    <w:rsid w:val="0012100C"/>
    <w:rsid w:val="001220B1"/>
    <w:rsid w:val="001228EA"/>
    <w:rsid w:val="00135794"/>
    <w:rsid w:val="001420B9"/>
    <w:rsid w:val="001501C0"/>
    <w:rsid w:val="00160AA8"/>
    <w:rsid w:val="00161397"/>
    <w:rsid w:val="00161D82"/>
    <w:rsid w:val="001662DA"/>
    <w:rsid w:val="00167902"/>
    <w:rsid w:val="00190332"/>
    <w:rsid w:val="00196E93"/>
    <w:rsid w:val="001A18CE"/>
    <w:rsid w:val="001C38B8"/>
    <w:rsid w:val="001C5FB8"/>
    <w:rsid w:val="001D769D"/>
    <w:rsid w:val="001E1376"/>
    <w:rsid w:val="001F2404"/>
    <w:rsid w:val="001F551E"/>
    <w:rsid w:val="002005A6"/>
    <w:rsid w:val="002038C6"/>
    <w:rsid w:val="00205638"/>
    <w:rsid w:val="0022082C"/>
    <w:rsid w:val="002228E3"/>
    <w:rsid w:val="00223637"/>
    <w:rsid w:val="00236AD0"/>
    <w:rsid w:val="00240933"/>
    <w:rsid w:val="00250F16"/>
    <w:rsid w:val="002516A3"/>
    <w:rsid w:val="002737B9"/>
    <w:rsid w:val="002748D1"/>
    <w:rsid w:val="00277DAE"/>
    <w:rsid w:val="002B5720"/>
    <w:rsid w:val="002B6CA5"/>
    <w:rsid w:val="002C258D"/>
    <w:rsid w:val="002C49E2"/>
    <w:rsid w:val="002C4D64"/>
    <w:rsid w:val="002C660B"/>
    <w:rsid w:val="002C7A84"/>
    <w:rsid w:val="002D1A7F"/>
    <w:rsid w:val="002F3111"/>
    <w:rsid w:val="002F3D4E"/>
    <w:rsid w:val="002F5606"/>
    <w:rsid w:val="0030059A"/>
    <w:rsid w:val="00304792"/>
    <w:rsid w:val="00306091"/>
    <w:rsid w:val="00335E48"/>
    <w:rsid w:val="00337868"/>
    <w:rsid w:val="00344EA6"/>
    <w:rsid w:val="00350071"/>
    <w:rsid w:val="00361A3F"/>
    <w:rsid w:val="00365DD6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4FE6"/>
    <w:rsid w:val="003F5516"/>
    <w:rsid w:val="00402715"/>
    <w:rsid w:val="00402DFB"/>
    <w:rsid w:val="00410E8B"/>
    <w:rsid w:val="00411B9A"/>
    <w:rsid w:val="00422523"/>
    <w:rsid w:val="00426AE4"/>
    <w:rsid w:val="004351E8"/>
    <w:rsid w:val="00436657"/>
    <w:rsid w:val="004366CD"/>
    <w:rsid w:val="00444D16"/>
    <w:rsid w:val="00451599"/>
    <w:rsid w:val="00456A6D"/>
    <w:rsid w:val="00463336"/>
    <w:rsid w:val="00463370"/>
    <w:rsid w:val="004646F2"/>
    <w:rsid w:val="00465E35"/>
    <w:rsid w:val="00475633"/>
    <w:rsid w:val="004768BB"/>
    <w:rsid w:val="00480DD6"/>
    <w:rsid w:val="004A2E1B"/>
    <w:rsid w:val="004B45D0"/>
    <w:rsid w:val="004D09E5"/>
    <w:rsid w:val="004E02E2"/>
    <w:rsid w:val="004E10E2"/>
    <w:rsid w:val="00507F46"/>
    <w:rsid w:val="005360C8"/>
    <w:rsid w:val="00540FB2"/>
    <w:rsid w:val="005562FD"/>
    <w:rsid w:val="00556AD2"/>
    <w:rsid w:val="0059153D"/>
    <w:rsid w:val="00593560"/>
    <w:rsid w:val="00596F1C"/>
    <w:rsid w:val="005A21EC"/>
    <w:rsid w:val="005C0A14"/>
    <w:rsid w:val="005C1305"/>
    <w:rsid w:val="005D2B46"/>
    <w:rsid w:val="005E24AD"/>
    <w:rsid w:val="005E2873"/>
    <w:rsid w:val="005E2FA2"/>
    <w:rsid w:val="005E6B2F"/>
    <w:rsid w:val="00600509"/>
    <w:rsid w:val="00603397"/>
    <w:rsid w:val="00610054"/>
    <w:rsid w:val="00611CB1"/>
    <w:rsid w:val="00613786"/>
    <w:rsid w:val="0061510D"/>
    <w:rsid w:val="006158DE"/>
    <w:rsid w:val="00621CC2"/>
    <w:rsid w:val="006231D3"/>
    <w:rsid w:val="0064247C"/>
    <w:rsid w:val="00643C23"/>
    <w:rsid w:val="00654704"/>
    <w:rsid w:val="00655682"/>
    <w:rsid w:val="00665C4C"/>
    <w:rsid w:val="0066652E"/>
    <w:rsid w:val="00670F87"/>
    <w:rsid w:val="006712CE"/>
    <w:rsid w:val="0067259D"/>
    <w:rsid w:val="00676BCC"/>
    <w:rsid w:val="00682F9B"/>
    <w:rsid w:val="00683EA8"/>
    <w:rsid w:val="006B324A"/>
    <w:rsid w:val="006B4C67"/>
    <w:rsid w:val="006D3185"/>
    <w:rsid w:val="006E6481"/>
    <w:rsid w:val="006F3468"/>
    <w:rsid w:val="007019D5"/>
    <w:rsid w:val="007251FE"/>
    <w:rsid w:val="007507BD"/>
    <w:rsid w:val="007549DC"/>
    <w:rsid w:val="00755E0E"/>
    <w:rsid w:val="007574E0"/>
    <w:rsid w:val="00760526"/>
    <w:rsid w:val="00761C9C"/>
    <w:rsid w:val="00774747"/>
    <w:rsid w:val="007823F4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775"/>
    <w:rsid w:val="007D0D24"/>
    <w:rsid w:val="007F5E7F"/>
    <w:rsid w:val="00801828"/>
    <w:rsid w:val="008236B6"/>
    <w:rsid w:val="008245AA"/>
    <w:rsid w:val="0083472B"/>
    <w:rsid w:val="00835FBC"/>
    <w:rsid w:val="008409A4"/>
    <w:rsid w:val="00842ACF"/>
    <w:rsid w:val="0084439F"/>
    <w:rsid w:val="008451A1"/>
    <w:rsid w:val="00850C0E"/>
    <w:rsid w:val="0088566F"/>
    <w:rsid w:val="00887EA0"/>
    <w:rsid w:val="008937E0"/>
    <w:rsid w:val="008A27BD"/>
    <w:rsid w:val="008B55B6"/>
    <w:rsid w:val="008C306F"/>
    <w:rsid w:val="008C3DD4"/>
    <w:rsid w:val="008C42E7"/>
    <w:rsid w:val="008C44A2"/>
    <w:rsid w:val="008D2F09"/>
    <w:rsid w:val="008E0E0D"/>
    <w:rsid w:val="008E3FBE"/>
    <w:rsid w:val="008E75F2"/>
    <w:rsid w:val="00903E68"/>
    <w:rsid w:val="009114CE"/>
    <w:rsid w:val="00913256"/>
    <w:rsid w:val="00922F67"/>
    <w:rsid w:val="00924278"/>
    <w:rsid w:val="00945826"/>
    <w:rsid w:val="00947335"/>
    <w:rsid w:val="00947812"/>
    <w:rsid w:val="00955914"/>
    <w:rsid w:val="009665AE"/>
    <w:rsid w:val="009730F7"/>
    <w:rsid w:val="009742E7"/>
    <w:rsid w:val="009807BF"/>
    <w:rsid w:val="00986E38"/>
    <w:rsid w:val="00992C5D"/>
    <w:rsid w:val="00994987"/>
    <w:rsid w:val="009A18C6"/>
    <w:rsid w:val="009B0F74"/>
    <w:rsid w:val="009B1704"/>
    <w:rsid w:val="009B5D1C"/>
    <w:rsid w:val="009C5559"/>
    <w:rsid w:val="009C69F4"/>
    <w:rsid w:val="009D1B45"/>
    <w:rsid w:val="009E20B3"/>
    <w:rsid w:val="009E4E35"/>
    <w:rsid w:val="00A06F9C"/>
    <w:rsid w:val="00A21FF8"/>
    <w:rsid w:val="00A269AF"/>
    <w:rsid w:val="00A35D76"/>
    <w:rsid w:val="00A3610D"/>
    <w:rsid w:val="00A428F8"/>
    <w:rsid w:val="00A442E9"/>
    <w:rsid w:val="00A45CDD"/>
    <w:rsid w:val="00A57207"/>
    <w:rsid w:val="00A60AF0"/>
    <w:rsid w:val="00A6394E"/>
    <w:rsid w:val="00A70955"/>
    <w:rsid w:val="00A71745"/>
    <w:rsid w:val="00A753B7"/>
    <w:rsid w:val="00A82301"/>
    <w:rsid w:val="00A82558"/>
    <w:rsid w:val="00A8370C"/>
    <w:rsid w:val="00A86878"/>
    <w:rsid w:val="00A91F9F"/>
    <w:rsid w:val="00A973EA"/>
    <w:rsid w:val="00AC13D8"/>
    <w:rsid w:val="00AC21A0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47D36"/>
    <w:rsid w:val="00B62844"/>
    <w:rsid w:val="00B76EE1"/>
    <w:rsid w:val="00B85638"/>
    <w:rsid w:val="00B85DE1"/>
    <w:rsid w:val="00B94CB0"/>
    <w:rsid w:val="00BA07EB"/>
    <w:rsid w:val="00BA4EAD"/>
    <w:rsid w:val="00BB22E9"/>
    <w:rsid w:val="00BB49D9"/>
    <w:rsid w:val="00BC47C4"/>
    <w:rsid w:val="00BC6C1F"/>
    <w:rsid w:val="00BD1329"/>
    <w:rsid w:val="00BE6B4B"/>
    <w:rsid w:val="00C015B8"/>
    <w:rsid w:val="00C02D61"/>
    <w:rsid w:val="00C04D2E"/>
    <w:rsid w:val="00C065E9"/>
    <w:rsid w:val="00C3119A"/>
    <w:rsid w:val="00C4215E"/>
    <w:rsid w:val="00C51601"/>
    <w:rsid w:val="00C55E3A"/>
    <w:rsid w:val="00C63DAD"/>
    <w:rsid w:val="00C66222"/>
    <w:rsid w:val="00C7373D"/>
    <w:rsid w:val="00C745B6"/>
    <w:rsid w:val="00C75930"/>
    <w:rsid w:val="00C82EFE"/>
    <w:rsid w:val="00C86991"/>
    <w:rsid w:val="00C871D3"/>
    <w:rsid w:val="00C941B6"/>
    <w:rsid w:val="00C963C4"/>
    <w:rsid w:val="00C978CB"/>
    <w:rsid w:val="00CB14E1"/>
    <w:rsid w:val="00CB4466"/>
    <w:rsid w:val="00CC6199"/>
    <w:rsid w:val="00CD1377"/>
    <w:rsid w:val="00D11E93"/>
    <w:rsid w:val="00D14E64"/>
    <w:rsid w:val="00D1758B"/>
    <w:rsid w:val="00D2035E"/>
    <w:rsid w:val="00D22F90"/>
    <w:rsid w:val="00D25145"/>
    <w:rsid w:val="00D33D2F"/>
    <w:rsid w:val="00D36E00"/>
    <w:rsid w:val="00D37D6E"/>
    <w:rsid w:val="00D52BC6"/>
    <w:rsid w:val="00D639DC"/>
    <w:rsid w:val="00D70F52"/>
    <w:rsid w:val="00D7319C"/>
    <w:rsid w:val="00D74026"/>
    <w:rsid w:val="00D77794"/>
    <w:rsid w:val="00DA0F66"/>
    <w:rsid w:val="00DA1F50"/>
    <w:rsid w:val="00DA4E9D"/>
    <w:rsid w:val="00DA78F8"/>
    <w:rsid w:val="00DA7E81"/>
    <w:rsid w:val="00DB10C0"/>
    <w:rsid w:val="00DB7ED3"/>
    <w:rsid w:val="00DC16E0"/>
    <w:rsid w:val="00DC1F86"/>
    <w:rsid w:val="00DD06F9"/>
    <w:rsid w:val="00DD087A"/>
    <w:rsid w:val="00DF07EE"/>
    <w:rsid w:val="00DF0C5C"/>
    <w:rsid w:val="00E00AAB"/>
    <w:rsid w:val="00E16CDD"/>
    <w:rsid w:val="00E2211D"/>
    <w:rsid w:val="00E37C8A"/>
    <w:rsid w:val="00E46F5D"/>
    <w:rsid w:val="00E51417"/>
    <w:rsid w:val="00E53250"/>
    <w:rsid w:val="00E56B48"/>
    <w:rsid w:val="00E60116"/>
    <w:rsid w:val="00E62E0F"/>
    <w:rsid w:val="00E644D8"/>
    <w:rsid w:val="00E77A26"/>
    <w:rsid w:val="00E82B9F"/>
    <w:rsid w:val="00E9120D"/>
    <w:rsid w:val="00E91355"/>
    <w:rsid w:val="00E927DA"/>
    <w:rsid w:val="00E94B88"/>
    <w:rsid w:val="00E94C28"/>
    <w:rsid w:val="00E95304"/>
    <w:rsid w:val="00EA22A4"/>
    <w:rsid w:val="00EA375B"/>
    <w:rsid w:val="00EA7444"/>
    <w:rsid w:val="00EA75F5"/>
    <w:rsid w:val="00EB1941"/>
    <w:rsid w:val="00EC11A5"/>
    <w:rsid w:val="00EC57DD"/>
    <w:rsid w:val="00EF1B45"/>
    <w:rsid w:val="00EF2BE2"/>
    <w:rsid w:val="00F046A1"/>
    <w:rsid w:val="00F25EB7"/>
    <w:rsid w:val="00F312CB"/>
    <w:rsid w:val="00F32B92"/>
    <w:rsid w:val="00F42F8E"/>
    <w:rsid w:val="00F47AA9"/>
    <w:rsid w:val="00F57A78"/>
    <w:rsid w:val="00F62E49"/>
    <w:rsid w:val="00F80A28"/>
    <w:rsid w:val="00F86390"/>
    <w:rsid w:val="00F95663"/>
    <w:rsid w:val="00F96B06"/>
    <w:rsid w:val="00F97481"/>
    <w:rsid w:val="00FA676B"/>
    <w:rsid w:val="00FA750E"/>
    <w:rsid w:val="00FB3F4C"/>
    <w:rsid w:val="00FB7C71"/>
    <w:rsid w:val="00FC04CA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513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355/document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316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355/document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316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513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7BD1E83DF91480C89615DFAE9954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E946E-5E06-4EE8-AFD5-3AB7B917D9F6}"/>
      </w:docPartPr>
      <w:docPartBody>
        <w:p w:rsidR="00611E9C" w:rsidRDefault="007F4A5D" w:rsidP="007F4A5D">
          <w:pPr>
            <w:pStyle w:val="37BD1E83DF91480C89615DFAE99545A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6E8E06BAB46458E8B6A3C39D8032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FB47-1CAF-464E-9888-CF0DC085A48F}"/>
      </w:docPartPr>
      <w:docPartBody>
        <w:p w:rsidR="00611E9C" w:rsidRDefault="007F4A5D" w:rsidP="007F4A5D">
          <w:pPr>
            <w:pStyle w:val="66E8E06BAB46458E8B6A3C39D803230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19BA6F9B24B48C0B3CBAF3F3190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7817D-A9DA-4720-8691-08ED9AA7C513}"/>
      </w:docPartPr>
      <w:docPartBody>
        <w:p w:rsidR="00611E9C" w:rsidRDefault="007F4A5D" w:rsidP="007F4A5D">
          <w:pPr>
            <w:pStyle w:val="019BA6F9B24B48C0B3CBAF3F31905DC6"/>
          </w:pPr>
          <w:r w:rsidRPr="000C4E08">
            <w:t>insert company name.</w:t>
          </w:r>
        </w:p>
      </w:docPartBody>
    </w:docPart>
    <w:docPart>
      <w:docPartPr>
        <w:name w:val="DEFBBE4450E644FEBA89DC59A482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DB44-D794-429C-8730-3BE717F1F15F}"/>
      </w:docPartPr>
      <w:docPartBody>
        <w:p w:rsidR="00611E9C" w:rsidRDefault="007F4A5D" w:rsidP="007F4A5D">
          <w:pPr>
            <w:pStyle w:val="DEFBBE4450E644FEBA89DC59A48286B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F9FCFC4265464034ABFD1F0B845EB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CAA7-42C0-497D-AD94-7730B5CB9FC3}"/>
      </w:docPartPr>
      <w:docPartBody>
        <w:p w:rsidR="00611E9C" w:rsidRDefault="007F4A5D" w:rsidP="007F4A5D">
          <w:pPr>
            <w:pStyle w:val="F9FCFC4265464034ABFD1F0B845EB7C4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3B5BB85EE4A68A1601CFACC3BA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D740F-F939-4F23-AC96-29293FC3AE31}"/>
      </w:docPartPr>
      <w:docPartBody>
        <w:p w:rsidR="00611E9C" w:rsidRDefault="007F4A5D" w:rsidP="007F4A5D">
          <w:pPr>
            <w:pStyle w:val="FBC3B5BB85EE4A68A1601CFACC3BA15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2B3FDDBD96D5493CBDE35C1404C60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80C52-6491-4B0C-970C-62A12DC9E324}"/>
      </w:docPartPr>
      <w:docPartBody>
        <w:p w:rsidR="00611E9C" w:rsidRDefault="007F4A5D" w:rsidP="007F4A5D">
          <w:pPr>
            <w:pStyle w:val="2B3FDDBD96D5493CBDE35C1404C60F7D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0F7512EB6F843879EE42DE7607FB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8C71B-38CB-4524-A5D6-7EE73D3F68B2}"/>
      </w:docPartPr>
      <w:docPartBody>
        <w:p w:rsidR="00611E9C" w:rsidRDefault="007F4A5D" w:rsidP="007F4A5D">
          <w:pPr>
            <w:pStyle w:val="40F7512EB6F843879EE42DE7607FBD4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5D48355F661D45B181FD390764133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BF022-33A9-40D3-AE91-E61C4610A5EE}"/>
      </w:docPartPr>
      <w:docPartBody>
        <w:p w:rsidR="00611E9C" w:rsidRDefault="007F4A5D" w:rsidP="007F4A5D">
          <w:pPr>
            <w:pStyle w:val="5D48355F661D45B181FD390764133D9B"/>
          </w:pPr>
          <w:r w:rsidRPr="000C4E08">
            <w:t>insert company name.</w:t>
          </w:r>
        </w:p>
      </w:docPartBody>
    </w:docPart>
    <w:docPart>
      <w:docPartPr>
        <w:name w:val="317C6BC896C34868B3BCC7D1290ED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EF3A8-A02F-459D-B5F0-270D0A880142}"/>
      </w:docPartPr>
      <w:docPartBody>
        <w:p w:rsidR="00611E9C" w:rsidRDefault="007F4A5D" w:rsidP="007F4A5D">
          <w:pPr>
            <w:pStyle w:val="317C6BC896C34868B3BCC7D1290ED118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4A7DDBF55F049109AB66BFA64EB8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13E74-B1E6-4743-8250-89DB191FAE99}"/>
      </w:docPartPr>
      <w:docPartBody>
        <w:p w:rsidR="00611E9C" w:rsidRDefault="007F4A5D" w:rsidP="007F4A5D">
          <w:pPr>
            <w:pStyle w:val="A4A7DDBF55F049109AB66BFA64EB88C8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3B8E09CE1740B393AF317B5826D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54DFD-89EC-4082-9634-64383CD642C9}"/>
      </w:docPartPr>
      <w:docPartBody>
        <w:p w:rsidR="00611E9C" w:rsidRDefault="007F4A5D" w:rsidP="007F4A5D">
          <w:pPr>
            <w:pStyle w:val="253B8E09CE1740B393AF317B5826D73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A44AE"/>
    <w:rsid w:val="001228EA"/>
    <w:rsid w:val="002554F8"/>
    <w:rsid w:val="002737B9"/>
    <w:rsid w:val="002F3111"/>
    <w:rsid w:val="00320256"/>
    <w:rsid w:val="00611E9C"/>
    <w:rsid w:val="007F4A5D"/>
    <w:rsid w:val="00C07341"/>
    <w:rsid w:val="00C37377"/>
    <w:rsid w:val="00C63DAD"/>
    <w:rsid w:val="00C931E1"/>
    <w:rsid w:val="00D44233"/>
    <w:rsid w:val="00F96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D1E83DF91480C89615DFAE99545AA">
    <w:name w:val="37BD1E83DF91480C89615DFAE99545AA"/>
    <w:rsid w:val="007F4A5D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7F4A5D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66E8E06BAB46458E8B6A3C39D8032303">
    <w:name w:val="66E8E06BAB46458E8B6A3C39D8032303"/>
    <w:rsid w:val="007F4A5D"/>
  </w:style>
  <w:style w:type="paragraph" w:customStyle="1" w:styleId="019BA6F9B24B48C0B3CBAF3F31905DC6">
    <w:name w:val="019BA6F9B24B48C0B3CBAF3F31905DC6"/>
    <w:rsid w:val="007F4A5D"/>
  </w:style>
  <w:style w:type="paragraph" w:customStyle="1" w:styleId="DEFBBE4450E644FEBA89DC59A48286B2">
    <w:name w:val="DEFBBE4450E644FEBA89DC59A48286B2"/>
    <w:rsid w:val="007F4A5D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F9FCFC4265464034ABFD1F0B845EB7C4">
    <w:name w:val="F9FCFC4265464034ABFD1F0B845EB7C4"/>
    <w:rsid w:val="007F4A5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FBC3B5BB85EE4A68A1601CFACC3BA159">
    <w:name w:val="FBC3B5BB85EE4A68A1601CFACC3BA159"/>
    <w:rsid w:val="007F4A5D"/>
  </w:style>
  <w:style w:type="paragraph" w:customStyle="1" w:styleId="2B3FDDBD96D5493CBDE35C1404C60F7D">
    <w:name w:val="2B3FDDBD96D5493CBDE35C1404C60F7D"/>
    <w:rsid w:val="007F4A5D"/>
  </w:style>
  <w:style w:type="paragraph" w:customStyle="1" w:styleId="40F7512EB6F843879EE42DE7607FBD46">
    <w:name w:val="40F7512EB6F843879EE42DE7607FBD46"/>
    <w:rsid w:val="007F4A5D"/>
  </w:style>
  <w:style w:type="paragraph" w:customStyle="1" w:styleId="5D48355F661D45B181FD390764133D9B">
    <w:name w:val="5D48355F661D45B181FD390764133D9B"/>
    <w:rsid w:val="007F4A5D"/>
  </w:style>
  <w:style w:type="paragraph" w:customStyle="1" w:styleId="317C6BC896C34868B3BCC7D1290ED118">
    <w:name w:val="317C6BC896C34868B3BCC7D1290ED118"/>
    <w:rsid w:val="007F4A5D"/>
  </w:style>
  <w:style w:type="paragraph" w:customStyle="1" w:styleId="A4A7DDBF55F049109AB66BFA64EB88C8">
    <w:name w:val="A4A7DDBF55F049109AB66BFA64EB88C8"/>
    <w:rsid w:val="007F4A5D"/>
  </w:style>
  <w:style w:type="paragraph" w:customStyle="1" w:styleId="253B8E09CE1740B393AF317B5826D739">
    <w:name w:val="253B8E09CE1740B393AF317B5826D739"/>
    <w:rsid w:val="007F4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C17EA8-BBE0-45B2-B6F7-6691344870E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04C255-8D51-4AF1-B1A7-C646D9BB6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3</Words>
  <Characters>754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8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5-01-09T10:12:00Z</dcterms:created>
  <dcterms:modified xsi:type="dcterms:W3CDTF">2025-01-0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